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F03E6" w14:textId="77777777" w:rsidR="002E4571" w:rsidRDefault="00B267C1">
      <w:r>
        <w:t xml:space="preserve">Dear students, </w:t>
      </w:r>
    </w:p>
    <w:p w14:paraId="6CD75338" w14:textId="77777777" w:rsidR="002E4571" w:rsidRDefault="002E4571">
      <w:r>
        <w:t xml:space="preserve">For this bonus lab we ask you to </w:t>
      </w:r>
      <w:r w:rsidR="00B267C1">
        <w:t xml:space="preserve"> </w:t>
      </w:r>
    </w:p>
    <w:p w14:paraId="38614A0D" w14:textId="1050F314" w:rsidR="00E30F4C" w:rsidRDefault="00B846B3" w:rsidP="002E4571">
      <w:pPr>
        <w:pStyle w:val="ListParagraph"/>
        <w:numPr>
          <w:ilvl w:val="0"/>
          <w:numId w:val="1"/>
        </w:numPr>
      </w:pPr>
      <w:r>
        <w:t>I</w:t>
      </w:r>
      <w:r w:rsidR="00B267C1">
        <w:t xml:space="preserve">nstall </w:t>
      </w:r>
      <w:proofErr w:type="spellStart"/>
      <w:r w:rsidR="00B267C1">
        <w:t>Miniconda</w:t>
      </w:r>
      <w:proofErr w:type="spellEnd"/>
      <w:r w:rsidR="00B267C1">
        <w:t xml:space="preserve"> 3.7 for Windows or Mac (depending on which OS you have).</w:t>
      </w:r>
    </w:p>
    <w:p w14:paraId="0762A7E6" w14:textId="77777777" w:rsidR="00B267C1" w:rsidRDefault="00BB3BBA">
      <w:hyperlink r:id="rId5" w:history="1">
        <w:r w:rsidR="00B267C1">
          <w:rPr>
            <w:rStyle w:val="Hyperlink"/>
          </w:rPr>
          <w:t>https://docs.conda.io/projects/conda/en/latest/user-guide/install/index.html</w:t>
        </w:r>
      </w:hyperlink>
    </w:p>
    <w:p w14:paraId="6ECFC77E" w14:textId="032C75DA" w:rsidR="00B267C1" w:rsidRDefault="00B267C1">
      <w:r>
        <w:t>Do the installation with the default setting without changing anything.</w:t>
      </w:r>
    </w:p>
    <w:p w14:paraId="0EA3425F" w14:textId="01247121" w:rsidR="00B267C1" w:rsidRDefault="00B267C1" w:rsidP="002E4571">
      <w:pPr>
        <w:pStyle w:val="ListParagraph"/>
        <w:numPr>
          <w:ilvl w:val="0"/>
          <w:numId w:val="1"/>
        </w:numPr>
      </w:pPr>
      <w:r>
        <w:t xml:space="preserve">To install </w:t>
      </w:r>
      <w:proofErr w:type="spellStart"/>
      <w:r w:rsidRPr="002E4571">
        <w:rPr>
          <w:i/>
          <w:iCs/>
        </w:rPr>
        <w:t>Jupyter</w:t>
      </w:r>
      <w:proofErr w:type="spellEnd"/>
      <w:r w:rsidRPr="002E4571">
        <w:rPr>
          <w:i/>
          <w:iCs/>
        </w:rPr>
        <w:t xml:space="preserve"> Notebook</w:t>
      </w:r>
      <w:r w:rsidR="00D37484" w:rsidRPr="002E4571">
        <w:rPr>
          <w:i/>
          <w:iCs/>
        </w:rPr>
        <w:t xml:space="preserve">, </w:t>
      </w:r>
      <w:proofErr w:type="spellStart"/>
      <w:r w:rsidR="00D37484" w:rsidRPr="002E4571">
        <w:rPr>
          <w:i/>
          <w:iCs/>
        </w:rPr>
        <w:t>ipleaflet</w:t>
      </w:r>
      <w:proofErr w:type="spellEnd"/>
      <w:r w:rsidR="00D37484" w:rsidRPr="002E4571">
        <w:rPr>
          <w:i/>
          <w:iCs/>
        </w:rPr>
        <w:t xml:space="preserve">, </w:t>
      </w:r>
      <w:proofErr w:type="spellStart"/>
      <w:r w:rsidR="00D37484" w:rsidRPr="002E4571">
        <w:rPr>
          <w:i/>
          <w:iCs/>
        </w:rPr>
        <w:t>scipy</w:t>
      </w:r>
      <w:proofErr w:type="spellEnd"/>
      <w:r w:rsidR="002E4571">
        <w:t xml:space="preserve">, </w:t>
      </w:r>
      <w:r w:rsidR="00D37484" w:rsidRPr="002E4571">
        <w:rPr>
          <w:i/>
          <w:iCs/>
        </w:rPr>
        <w:t>matplotlib</w:t>
      </w:r>
      <w:r w:rsidR="002E4571">
        <w:t xml:space="preserve">, </w:t>
      </w:r>
      <w:proofErr w:type="spellStart"/>
      <w:r w:rsidR="002E4571">
        <w:t>xlrd</w:t>
      </w:r>
      <w:proofErr w:type="spellEnd"/>
      <w:r w:rsidR="002E4571">
        <w:t xml:space="preserve">, </w:t>
      </w:r>
      <w:proofErr w:type="spellStart"/>
      <w:r w:rsidR="002E4571">
        <w:t>xarray</w:t>
      </w:r>
      <w:proofErr w:type="spellEnd"/>
      <w:r w:rsidR="002E4571">
        <w:t xml:space="preserve">, requests and </w:t>
      </w:r>
      <w:proofErr w:type="spellStart"/>
      <w:r w:rsidR="002E4571">
        <w:t>netcdf</w:t>
      </w:r>
      <w:proofErr w:type="spellEnd"/>
      <w:r w:rsidR="002E4571">
        <w:t xml:space="preserve"> please </w:t>
      </w:r>
      <w:r>
        <w:t>open Anaconda Prompt and type:</w:t>
      </w:r>
    </w:p>
    <w:p w14:paraId="2835E26C" w14:textId="77777777" w:rsidR="00B267C1" w:rsidRPr="0015175A" w:rsidRDefault="00B267C1">
      <w:pPr>
        <w:rPr>
          <w:i/>
          <w:iCs/>
        </w:rPr>
      </w:pP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 install -c </w:t>
      </w: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>-forge notebook</w:t>
      </w:r>
    </w:p>
    <w:p w14:paraId="363C0DA5" w14:textId="3E23A8C4" w:rsidR="00B267C1" w:rsidRDefault="002E4571">
      <w:r>
        <w:t xml:space="preserve">and hit enter. </w:t>
      </w:r>
      <w:r w:rsidR="00B267C1">
        <w:t xml:space="preserve">When asked within the terminal if you want to </w:t>
      </w:r>
      <w:proofErr w:type="spellStart"/>
      <w:r w:rsidR="00B267C1">
        <w:t>procees</w:t>
      </w:r>
      <w:proofErr w:type="spellEnd"/>
      <w:r w:rsidR="00B267C1">
        <w:t xml:space="preserve">, type y and hit enter. </w:t>
      </w:r>
    </w:p>
    <w:p w14:paraId="7E2828FA" w14:textId="5C716344" w:rsidR="00B267C1" w:rsidRDefault="00D37484" w:rsidP="00B267C1">
      <w:r>
        <w:t>Repeat one line at a time with:</w:t>
      </w:r>
    </w:p>
    <w:p w14:paraId="65B8FAAD" w14:textId="774212BC" w:rsidR="00B267C1" w:rsidRPr="0015175A" w:rsidRDefault="00B267C1">
      <w:pPr>
        <w:rPr>
          <w:i/>
          <w:iCs/>
        </w:rPr>
      </w:pP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 install -c </w:t>
      </w: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-forge </w:t>
      </w:r>
      <w:proofErr w:type="spellStart"/>
      <w:r w:rsidRPr="0015175A">
        <w:rPr>
          <w:i/>
          <w:iCs/>
        </w:rPr>
        <w:t>ipyleaflet</w:t>
      </w:r>
      <w:proofErr w:type="spellEnd"/>
    </w:p>
    <w:p w14:paraId="39264F94" w14:textId="04FA0D16" w:rsidR="00AF4C40" w:rsidRPr="0015175A" w:rsidRDefault="00AF4C40">
      <w:pPr>
        <w:rPr>
          <w:i/>
          <w:iCs/>
        </w:rPr>
      </w:pP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 install -c </w:t>
      </w: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-forge </w:t>
      </w:r>
      <w:proofErr w:type="spellStart"/>
      <w:r w:rsidRPr="0015175A">
        <w:rPr>
          <w:i/>
          <w:iCs/>
        </w:rPr>
        <w:t>scipy</w:t>
      </w:r>
      <w:proofErr w:type="spellEnd"/>
    </w:p>
    <w:p w14:paraId="07D4AF41" w14:textId="0E0F3287" w:rsidR="00D37484" w:rsidRPr="0015175A" w:rsidRDefault="00D37484">
      <w:pPr>
        <w:rPr>
          <w:i/>
          <w:iCs/>
        </w:rPr>
      </w:pP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 install -c </w:t>
      </w: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>-forge matplotlib</w:t>
      </w:r>
    </w:p>
    <w:p w14:paraId="001064E3" w14:textId="0E6E9BFF" w:rsidR="003A1DD8" w:rsidRDefault="003A1DD8">
      <w:pPr>
        <w:rPr>
          <w:i/>
          <w:iCs/>
        </w:rPr>
      </w:pP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 install -c </w:t>
      </w:r>
      <w:proofErr w:type="spellStart"/>
      <w:r w:rsidRPr="0015175A">
        <w:rPr>
          <w:i/>
          <w:iCs/>
        </w:rPr>
        <w:t>conda</w:t>
      </w:r>
      <w:proofErr w:type="spellEnd"/>
      <w:r w:rsidRPr="0015175A">
        <w:rPr>
          <w:i/>
          <w:iCs/>
        </w:rPr>
        <w:t xml:space="preserve">-forge </w:t>
      </w:r>
      <w:proofErr w:type="spellStart"/>
      <w:r w:rsidRPr="0015175A">
        <w:rPr>
          <w:i/>
          <w:iCs/>
        </w:rPr>
        <w:t>xlrd</w:t>
      </w:r>
      <w:proofErr w:type="spellEnd"/>
    </w:p>
    <w:p w14:paraId="4A5D9263" w14:textId="4C2E4CEE" w:rsidR="00B00A78" w:rsidRDefault="00B00A78">
      <w:pPr>
        <w:rPr>
          <w:i/>
          <w:iCs/>
        </w:rPr>
      </w:pPr>
      <w:proofErr w:type="spellStart"/>
      <w:r w:rsidRPr="00B00A78">
        <w:rPr>
          <w:i/>
          <w:iCs/>
        </w:rPr>
        <w:t>conda</w:t>
      </w:r>
      <w:proofErr w:type="spellEnd"/>
      <w:r w:rsidRPr="00B00A78">
        <w:rPr>
          <w:i/>
          <w:iCs/>
        </w:rPr>
        <w:t xml:space="preserve"> install -c </w:t>
      </w:r>
      <w:proofErr w:type="spellStart"/>
      <w:r w:rsidRPr="00B00A78">
        <w:rPr>
          <w:i/>
          <w:iCs/>
        </w:rPr>
        <w:t>conda</w:t>
      </w:r>
      <w:proofErr w:type="spellEnd"/>
      <w:r w:rsidRPr="00B00A78">
        <w:rPr>
          <w:i/>
          <w:iCs/>
        </w:rPr>
        <w:t xml:space="preserve">-forge </w:t>
      </w:r>
      <w:proofErr w:type="spellStart"/>
      <w:r>
        <w:rPr>
          <w:i/>
          <w:iCs/>
        </w:rPr>
        <w:t>xarray</w:t>
      </w:r>
      <w:proofErr w:type="spellEnd"/>
    </w:p>
    <w:p w14:paraId="274A3355" w14:textId="4710BCB3" w:rsidR="00B00A78" w:rsidRDefault="00B00A78">
      <w:pPr>
        <w:rPr>
          <w:i/>
          <w:iCs/>
        </w:rPr>
      </w:pPr>
      <w:proofErr w:type="spellStart"/>
      <w:r w:rsidRPr="00B00A78">
        <w:rPr>
          <w:i/>
          <w:iCs/>
        </w:rPr>
        <w:t>conda</w:t>
      </w:r>
      <w:proofErr w:type="spellEnd"/>
      <w:r w:rsidRPr="00B00A78">
        <w:rPr>
          <w:i/>
          <w:iCs/>
        </w:rPr>
        <w:t xml:space="preserve"> install -c </w:t>
      </w:r>
      <w:proofErr w:type="spellStart"/>
      <w:r w:rsidRPr="00B00A78">
        <w:rPr>
          <w:i/>
          <w:iCs/>
        </w:rPr>
        <w:t>conda</w:t>
      </w:r>
      <w:proofErr w:type="spellEnd"/>
      <w:r w:rsidRPr="00B00A78">
        <w:rPr>
          <w:i/>
          <w:iCs/>
        </w:rPr>
        <w:t>-forge request</w:t>
      </w:r>
      <w:r w:rsidR="002E4571">
        <w:rPr>
          <w:i/>
          <w:iCs/>
        </w:rPr>
        <w:t>s</w:t>
      </w:r>
    </w:p>
    <w:p w14:paraId="654D6D9E" w14:textId="3B0B6E79" w:rsidR="00B00A78" w:rsidRPr="0015175A" w:rsidRDefault="00B00A78">
      <w:pPr>
        <w:rPr>
          <w:i/>
          <w:iCs/>
        </w:rPr>
      </w:pPr>
      <w:proofErr w:type="spellStart"/>
      <w:r w:rsidRPr="00B00A78">
        <w:rPr>
          <w:i/>
          <w:iCs/>
        </w:rPr>
        <w:t>conda</w:t>
      </w:r>
      <w:proofErr w:type="spellEnd"/>
      <w:r w:rsidRPr="00B00A78">
        <w:rPr>
          <w:i/>
          <w:iCs/>
        </w:rPr>
        <w:t xml:space="preserve"> install -c </w:t>
      </w:r>
      <w:proofErr w:type="spellStart"/>
      <w:r w:rsidRPr="00B00A78">
        <w:rPr>
          <w:i/>
          <w:iCs/>
        </w:rPr>
        <w:t>conda</w:t>
      </w:r>
      <w:proofErr w:type="spellEnd"/>
      <w:r w:rsidRPr="00B00A78">
        <w:rPr>
          <w:i/>
          <w:iCs/>
        </w:rPr>
        <w:t xml:space="preserve">-forge </w:t>
      </w:r>
      <w:r>
        <w:rPr>
          <w:i/>
          <w:iCs/>
        </w:rPr>
        <w:t>netcdf4</w:t>
      </w:r>
    </w:p>
    <w:p w14:paraId="20546CFF" w14:textId="432B7DE8" w:rsidR="000A2BCA" w:rsidRDefault="000A2BCA">
      <w:r>
        <w:t xml:space="preserve">All necessary software is now installed on your computer. Please make sure to create a folder called </w:t>
      </w:r>
      <w:proofErr w:type="spellStart"/>
      <w:r>
        <w:t>Jupyter</w:t>
      </w:r>
      <w:proofErr w:type="spellEnd"/>
      <w:r>
        <w:t xml:space="preserve"> in your C:\ or D:\ drive. This is where we ask you to store all the files we provided. </w:t>
      </w:r>
    </w:p>
    <w:p w14:paraId="616A3A47" w14:textId="016221A9" w:rsidR="000A2BCA" w:rsidRDefault="000A2BCA">
      <w:r>
        <w:t>The next step involves telling Anaconda/</w:t>
      </w:r>
      <w:proofErr w:type="spellStart"/>
      <w:r>
        <w:t>Jupyter</w:t>
      </w:r>
      <w:proofErr w:type="spellEnd"/>
      <w:r>
        <w:t xml:space="preserve"> Notebook where you have </w:t>
      </w:r>
      <w:proofErr w:type="gramStart"/>
      <w:r>
        <w:t>you</w:t>
      </w:r>
      <w:proofErr w:type="gramEnd"/>
      <w:r>
        <w:t xml:space="preserve"> file</w:t>
      </w:r>
      <w:r w:rsidR="002E4571">
        <w:t>s</w:t>
      </w:r>
      <w:r>
        <w:t xml:space="preserve"> and in which folder you want to work and safe your progress. </w:t>
      </w:r>
    </w:p>
    <w:p w14:paraId="201CFE59" w14:textId="1BBE5DFA" w:rsidR="000A2BCA" w:rsidRDefault="000A2BCA">
      <w:r>
        <w:t xml:space="preserve">You move up the folder hierarchy towards C:\ by typing </w:t>
      </w:r>
    </w:p>
    <w:p w14:paraId="2836E1CD" w14:textId="29360C63" w:rsidR="000A2BCA" w:rsidRPr="0015175A" w:rsidRDefault="000A2BCA">
      <w:pPr>
        <w:rPr>
          <w:i/>
          <w:iCs/>
        </w:rPr>
      </w:pPr>
      <w:r w:rsidRPr="0015175A">
        <w:rPr>
          <w:i/>
          <w:iCs/>
        </w:rPr>
        <w:t xml:space="preserve">cd.. </w:t>
      </w:r>
    </w:p>
    <w:p w14:paraId="4E5AA359" w14:textId="3F0DA711" w:rsidR="000A2BCA" w:rsidRDefault="000A2BCA">
      <w:r>
        <w:t xml:space="preserve">Once you reached all the way up to C:\ </w:t>
      </w:r>
      <w:r w:rsidR="00BB3BBA">
        <w:t xml:space="preserve">    </w:t>
      </w:r>
      <w:r>
        <w:t>type:</w:t>
      </w:r>
    </w:p>
    <w:p w14:paraId="4F0279E6" w14:textId="30E9AD25" w:rsidR="000A2BCA" w:rsidRPr="0015175A" w:rsidRDefault="000A2BCA">
      <w:pPr>
        <w:rPr>
          <w:i/>
          <w:iCs/>
        </w:rPr>
      </w:pPr>
      <w:r w:rsidRPr="0015175A">
        <w:rPr>
          <w:i/>
          <w:iCs/>
        </w:rPr>
        <w:t xml:space="preserve">cd </w:t>
      </w:r>
      <w:proofErr w:type="spellStart"/>
      <w:r w:rsidRPr="0015175A">
        <w:rPr>
          <w:i/>
          <w:iCs/>
        </w:rPr>
        <w:t>Jupyter</w:t>
      </w:r>
      <w:proofErr w:type="spellEnd"/>
    </w:p>
    <w:p w14:paraId="0FA431C5" w14:textId="76E3F830" w:rsidR="000A2BCA" w:rsidRDefault="000A2BCA">
      <w:r>
        <w:t>This brings you directly to the folder that contains all the data you downloaded for this lab</w:t>
      </w:r>
      <w:r w:rsidR="0015175A">
        <w:t xml:space="preserve"> (C:\</w:t>
      </w:r>
      <w:proofErr w:type="spellStart"/>
      <w:r w:rsidR="0015175A">
        <w:t>Jupyter</w:t>
      </w:r>
      <w:proofErr w:type="spellEnd"/>
      <w:r w:rsidR="0015175A">
        <w:t>)</w:t>
      </w:r>
      <w:r>
        <w:t xml:space="preserve">. To open </w:t>
      </w:r>
      <w:proofErr w:type="spellStart"/>
      <w:r>
        <w:t>Jupyter</w:t>
      </w:r>
      <w:proofErr w:type="spellEnd"/>
      <w:r>
        <w:t xml:space="preserve"> Notebook type:</w:t>
      </w:r>
    </w:p>
    <w:p w14:paraId="67E20DD8" w14:textId="0F1EA59B" w:rsidR="000A2BCA" w:rsidRPr="00BB3BBA" w:rsidRDefault="000A2BCA">
      <w:pPr>
        <w:rPr>
          <w:i/>
          <w:iCs/>
        </w:rPr>
      </w:pPr>
      <w:proofErr w:type="spellStart"/>
      <w:r w:rsidRPr="00BB3BBA">
        <w:rPr>
          <w:i/>
          <w:iCs/>
        </w:rPr>
        <w:t>Jupyter</w:t>
      </w:r>
      <w:proofErr w:type="spellEnd"/>
      <w:r w:rsidRPr="00BB3BBA">
        <w:rPr>
          <w:i/>
          <w:iCs/>
        </w:rPr>
        <w:t xml:space="preserve"> notebook</w:t>
      </w:r>
    </w:p>
    <w:p w14:paraId="25C3DC50" w14:textId="1F04E336" w:rsidR="000A2BCA" w:rsidRDefault="000A2BCA">
      <w:pPr>
        <w:rPr>
          <w:b/>
          <w:bCs/>
        </w:rPr>
      </w:pPr>
      <w:r w:rsidRPr="00BB3BBA">
        <w:rPr>
          <w:b/>
          <w:bCs/>
        </w:rPr>
        <w:t>Now an extra window or tab in your browser should have opened. Please double-click on “</w:t>
      </w:r>
      <w:proofErr w:type="spellStart"/>
      <w:r w:rsidRPr="00BB3BBA">
        <w:rPr>
          <w:b/>
          <w:bCs/>
        </w:rPr>
        <w:t>Jupyter_Notebook_with_</w:t>
      </w:r>
      <w:proofErr w:type="gramStart"/>
      <w:r w:rsidRPr="00BB3BBA">
        <w:rPr>
          <w:b/>
          <w:bCs/>
        </w:rPr>
        <w:t>ipyleaflet.ipynb</w:t>
      </w:r>
      <w:proofErr w:type="spellEnd"/>
      <w:proofErr w:type="gramEnd"/>
      <w:r w:rsidRPr="00BB3BBA">
        <w:rPr>
          <w:b/>
          <w:bCs/>
        </w:rPr>
        <w:t xml:space="preserve">” to open the </w:t>
      </w:r>
      <w:proofErr w:type="spellStart"/>
      <w:r w:rsidRPr="00BB3BBA">
        <w:rPr>
          <w:b/>
          <w:bCs/>
        </w:rPr>
        <w:t>Jupyter</w:t>
      </w:r>
      <w:proofErr w:type="spellEnd"/>
      <w:r w:rsidRPr="00BB3BBA">
        <w:rPr>
          <w:b/>
          <w:bCs/>
        </w:rPr>
        <w:t xml:space="preserve"> Notebook we created for you.</w:t>
      </w:r>
      <w:r w:rsidR="00BB3BBA">
        <w:rPr>
          <w:b/>
          <w:bCs/>
        </w:rPr>
        <w:t xml:space="preserve"> You will find all further instructions and info within the </w:t>
      </w:r>
      <w:proofErr w:type="spellStart"/>
      <w:r w:rsidR="00BB3BBA">
        <w:rPr>
          <w:b/>
          <w:bCs/>
        </w:rPr>
        <w:t>Jupyter</w:t>
      </w:r>
      <w:proofErr w:type="spellEnd"/>
      <w:r w:rsidR="00BB3BBA">
        <w:rPr>
          <w:b/>
          <w:bCs/>
        </w:rPr>
        <w:t xml:space="preserve"> Notebook.</w:t>
      </w:r>
      <w:bookmarkStart w:id="0" w:name="_GoBack"/>
      <w:bookmarkEnd w:id="0"/>
    </w:p>
    <w:p w14:paraId="71483B89" w14:textId="77777777" w:rsidR="00BB3BBA" w:rsidRPr="0015175A" w:rsidRDefault="00BB3BBA" w:rsidP="00BB3BBA">
      <w:r>
        <w:t>We hope you will enjoy this bonus lab!</w:t>
      </w:r>
    </w:p>
    <w:p w14:paraId="06FB3748" w14:textId="2CB1FD34" w:rsidR="0015175A" w:rsidRDefault="0015175A">
      <w:r>
        <w:t>PS: If you need to change the drive, go all the way up to C:\ and then use the following command:</w:t>
      </w:r>
    </w:p>
    <w:p w14:paraId="2B24F309" w14:textId="3DB29BAB" w:rsidR="0015175A" w:rsidRPr="0015175A" w:rsidRDefault="0015175A">
      <w:pPr>
        <w:rPr>
          <w:i/>
          <w:iCs/>
          <w:lang w:val="de-DE"/>
        </w:rPr>
      </w:pPr>
      <w:r w:rsidRPr="0015175A">
        <w:rPr>
          <w:i/>
          <w:iCs/>
          <w:lang w:val="de-DE"/>
        </w:rPr>
        <w:t>cd /d D:\Jupyter</w:t>
      </w:r>
    </w:p>
    <w:p w14:paraId="0475A26E" w14:textId="5BA0D89E" w:rsidR="00B267C1" w:rsidRPr="0015175A" w:rsidRDefault="0015175A">
      <w:r w:rsidRPr="0015175A">
        <w:t>to switch from drive C</w:t>
      </w:r>
      <w:r>
        <w:t xml:space="preserve">:\ </w:t>
      </w:r>
      <w:proofErr w:type="gramStart"/>
      <w:r>
        <w:t>to  D:\Jupyter</w:t>
      </w:r>
      <w:proofErr w:type="gramEnd"/>
    </w:p>
    <w:sectPr w:rsidR="00B267C1" w:rsidRPr="0015175A" w:rsidSect="00BB3BBA">
      <w:pgSz w:w="11906" w:h="16838"/>
      <w:pgMar w:top="851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ED329A"/>
    <w:multiLevelType w:val="hybridMultilevel"/>
    <w:tmpl w:val="9DD6C87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MDI0MTG0MDEzMjVS0lEKTi0uzszPAykwrgUAQaAi1iwAAAA="/>
  </w:docVars>
  <w:rsids>
    <w:rsidRoot w:val="00B267C1"/>
    <w:rsid w:val="000A2BCA"/>
    <w:rsid w:val="0015175A"/>
    <w:rsid w:val="0026576A"/>
    <w:rsid w:val="002E036A"/>
    <w:rsid w:val="002E4571"/>
    <w:rsid w:val="003A1DD8"/>
    <w:rsid w:val="006F4EA0"/>
    <w:rsid w:val="007E2A84"/>
    <w:rsid w:val="00987130"/>
    <w:rsid w:val="00AD57F0"/>
    <w:rsid w:val="00AF4C40"/>
    <w:rsid w:val="00B00A78"/>
    <w:rsid w:val="00B267C1"/>
    <w:rsid w:val="00B31984"/>
    <w:rsid w:val="00B846B3"/>
    <w:rsid w:val="00BB3BBA"/>
    <w:rsid w:val="00D37484"/>
    <w:rsid w:val="00E30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36A1B"/>
  <w15:chartTrackingRefBased/>
  <w15:docId w15:val="{ECFDC0A1-BAF6-404A-B8A8-E4E7D2D9F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267C1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67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67C1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267C1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B267C1"/>
  </w:style>
  <w:style w:type="character" w:customStyle="1" w:styleId="nt">
    <w:name w:val="nt"/>
    <w:basedOn w:val="DefaultParagraphFont"/>
    <w:rsid w:val="00B267C1"/>
  </w:style>
  <w:style w:type="paragraph" w:styleId="ListParagraph">
    <w:name w:val="List Paragraph"/>
    <w:basedOn w:val="Normal"/>
    <w:uiPriority w:val="34"/>
    <w:qFormat/>
    <w:rsid w:val="002E45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97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conda.io/projects/conda/en/latest/user-guide/install/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Zwick</dc:creator>
  <cp:keywords/>
  <dc:description/>
  <cp:lastModifiedBy>Mike Zwick</cp:lastModifiedBy>
  <cp:revision>8</cp:revision>
  <dcterms:created xsi:type="dcterms:W3CDTF">2020-03-20T21:53:00Z</dcterms:created>
  <dcterms:modified xsi:type="dcterms:W3CDTF">2020-03-21T12:15:00Z</dcterms:modified>
</cp:coreProperties>
</file>